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Position</w:t>
      </w:r>
      <w:r>
        <w:t xml:space="preserve"> </w:t>
      </w:r>
      <w:r>
        <w:t xml:space="preserve">in</w:t>
      </w:r>
      <w:r>
        <w:t xml:space="preserve"> </w:t>
      </w:r>
      <w:r>
        <w:t xml:space="preserve">Nepal</w:t>
      </w:r>
      <w:r>
        <w:t xml:space="preserve"> </w:t>
      </w:r>
      <w:r>
        <w:t xml:space="preserve">Kathmandu</w:t>
      </w:r>
    </w:p>
    <w:bookmarkStart w:id="24" w:name="X1f63d87bb07cf89faa870f2ab76b67b9f86bdcc"/>
    <w:p>
      <w:pPr>
        <w:pStyle w:val="Heading1"/>
      </w:pPr>
      <w:r>
        <w:t xml:space="preserve">Cover Letter for Police Officer Position in Nepal Kathmandu</w:t>
      </w:r>
    </w:p>
    <w:p>
      <w:pPr>
        <w:pStyle w:val="FirstParagraph"/>
      </w:pPr>
      <w:r>
        <w:t xml:space="preserve">Dear Hiring Committee,</w:t>
      </w:r>
    </w:p>
    <w:p>
      <w:pPr>
        <w:pStyle w:val="BodyText"/>
      </w:pPr>
      <w:r>
        <w:t xml:space="preserve">As a dedicated and committed individual with a strong passion for public service, I am writing to express my sincere interest in the Police Officer position within the Kathmandu Valley of Nepal. This opportunity aligns perfectly with my professional aspirations and personal values, which are deeply rooted in upholding justice, ensuring public safety, and contributing to the well-being of communities. With a comprehensive understanding of the unique challenges faced by law enforcement in Nepal Kathmandu, I am eager to bring my skills, experience, and unwavering dedication to this vital role.</w:t>
      </w:r>
    </w:p>
    <w:p>
      <w:pPr>
        <w:pStyle w:val="BodyText"/>
      </w:pPr>
      <w:r>
        <w:t xml:space="preserve">The role of a Police Officer in Nepal Kathmandu is not merely a profession but a sacred responsibility. As the capital city of Nepal, Kathmandu is a vibrant hub of culture, history, and diversity. It is also a place where the demands on law enforcement are multifaceted—ranging from maintaining order in densely populated urban areas to addressing the complexities of modern crime and ensuring public trust in institutions. The Police Officer must be both a guardian of law and an active participant in community development. This dual role resonates deeply with my belief that effective policing is not just about enforcing rules but also about fostering a sense of security, justice, and mutual respect among citizens.</w:t>
      </w:r>
    </w:p>
    <w:p>
      <w:pPr>
        <w:pStyle w:val="BodyText"/>
      </w:pPr>
      <w:r>
        <w:t xml:space="preserve">Throughout my career in public service, I have developed a robust foundation of skills that directly relate to the responsibilities of a Police Officer. My background includes extensive training in crisis management, community engagement, and ethical decision-making. These experiences have equipped me with the ability to handle high-pressure situations with composure and to communicate effectively with individuals from diverse backgrounds—a critical requirement in Kathmandu’s multicultural environment. Additionally, my work has emphasized the importance of transparency and accountability, values that are essential for building trust between law enforcement and the communities they serve.</w:t>
      </w:r>
    </w:p>
    <w:p>
      <w:pPr>
        <w:pStyle w:val="BodyText"/>
      </w:pPr>
      <w:r>
        <w:t xml:space="preserve">What draws me most to this position is the opportunity to contribute to the safety and prosperity of Nepal Kathmandu. The city’s unique challenges—such as urbanization, traffic congestion, and social disparities—demand innovative solutions that are both practical and compassionate. As a Police Officer, I am committed to addressing these issues through proactive measures such as community policing initiatives, public awareness campaigns, and collaboration with local organizations. My goal is to ensure that law enforcement in Kathmandu not only upholds the law but also becomes an integral part of the city’s social fabric.</w:t>
      </w:r>
    </w:p>
    <w:bookmarkStart w:id="20" w:name="why-nepal-kathmandu"/>
    <w:p>
      <w:pPr>
        <w:pStyle w:val="Heading2"/>
      </w:pPr>
      <w:r>
        <w:t xml:space="preserve">Why Nepal Kathmandu?</w:t>
      </w:r>
    </w:p>
    <w:p>
      <w:pPr>
        <w:pStyle w:val="FirstParagraph"/>
      </w:pPr>
      <w:r>
        <w:t xml:space="preserve">Nepal Kathmandu holds a special place in my heart. The city is a living testament to resilience and cultural richness, where the past and present coexist harmoniously. However, it also faces pressing challenges that require the dedication of professionals like me. As a Police Officer, I understand the importance of balancing strict adherence to laws with empathy for the needs of citizens. In Kathmandu, where rapid development often outpaces infrastructure and governance, my role would involve not only addressing immediate concerns but also advocating for long-term solutions that benefit all residents.</w:t>
      </w:r>
    </w:p>
    <w:p>
      <w:pPr>
        <w:pStyle w:val="BodyText"/>
      </w:pPr>
      <w:r>
        <w:t xml:space="preserve">My experience in similar environments has taught me that effective policing requires more than just enforcing laws—it demands a deep understanding of the community’s needs. For instance, during my time working with local authorities in urban settings, I witnessed firsthand how proactive engagement can reduce crime rates and foster a sense of collective responsibility. In Kathmandu, I aim to replicate such successes by building strong relationships with residents, businesses, and civic groups. This approach will not only enhance public safety but also empower citizens to take an active role in maintaining order.</w:t>
      </w:r>
    </w:p>
    <w:bookmarkEnd w:id="20"/>
    <w:bookmarkStart w:id="21" w:name="X820967847640df3c0d33599fbe4dd66205affec"/>
    <w:p>
      <w:pPr>
        <w:pStyle w:val="Heading2"/>
      </w:pPr>
      <w:r>
        <w:t xml:space="preserve">Professional Qualifications and Experience</w:t>
      </w:r>
    </w:p>
    <w:p>
      <w:pPr>
        <w:pStyle w:val="FirstParagraph"/>
      </w:pPr>
      <w:r>
        <w:t xml:space="preserve">My professional journey has been marked by a steadfast commitment to excellence and service. I hold a degree in [relevant field, e.g., Criminal Justice, Public Administration], which provided me with a theoretical foundation in legal systems, ethics, and public policy. Additionally, I have completed specialized training in areas such as conflict resolution, first aid, and emergency response—skills that are indispensable for a Police Officer operating in dynamic environments like Kathmandu.</w:t>
      </w:r>
    </w:p>
    <w:p>
      <w:pPr>
        <w:pStyle w:val="BodyText"/>
      </w:pPr>
      <w:r>
        <w:t xml:space="preserve">My practical experience includes [mention specific roles or projects]. For example, during my tenure at [previous organization], I was instrumental in implementing a community outreach program that significantly reduced incidents of petty crime by 30% within six months. This project demonstrated my ability to design and execute initiatives that address the root causes of criminal activity while fostering positive relationships between law enforcement and the public. Such experiences have reinforced my belief that policing is a collaborative effort, requiring both individual accountability and collective action.</w:t>
      </w:r>
    </w:p>
    <w:bookmarkEnd w:id="21"/>
    <w:bookmarkStart w:id="22" w:name="commitment-to-values"/>
    <w:p>
      <w:pPr>
        <w:pStyle w:val="Heading2"/>
      </w:pPr>
      <w:r>
        <w:t xml:space="preserve">Commitment to Values</w:t>
      </w:r>
    </w:p>
    <w:p>
      <w:pPr>
        <w:pStyle w:val="FirstParagraph"/>
      </w:pPr>
      <w:r>
        <w:t xml:space="preserve">At the core of my professional ethos are values such as integrity, fairness, and respect for human rights. These principles guide every decision I make, particularly in high-stakes situations where ethical dilemmas may arise. In Nepal Kathmandu, where cultural sensitivities and social dynamics are complex, I am committed to upholding these values without compromise. This includes treating all individuals with dignity, regardless of their background or circumstances.</w:t>
      </w:r>
    </w:p>
    <w:p>
      <w:pPr>
        <w:pStyle w:val="BodyText"/>
      </w:pPr>
      <w:r>
        <w:t xml:space="preserve">Furthermore, I recognize the importance of continuous learning and adaptation in law enforcement. The field is constantly evolving, with new challenges emerging due to technological advancements and shifting societal norms. To remain effective, I actively seek opportunities for professional development, such as attending workshops on modern policing techniques and staying updated on legal reforms in Nepal. This proactive approach ensures that I am always prepared to meet the demands of the role.</w:t>
      </w:r>
    </w:p>
    <w:bookmarkEnd w:id="22"/>
    <w:bookmarkStart w:id="23" w:name="conclusion"/>
    <w:p>
      <w:pPr>
        <w:pStyle w:val="Heading2"/>
      </w:pPr>
      <w:r>
        <w:t xml:space="preserve">Conclusion</w:t>
      </w:r>
    </w:p>
    <w:p>
      <w:pPr>
        <w:pStyle w:val="FirstParagraph"/>
      </w:pPr>
      <w:r>
        <w:t xml:space="preserve">In conclusion, I am confident that my qualifications, experience, and passion for public service make me an ideal candidate for the Police Officer position in Nepal Kathmandu. I am eager to contribute to the city’s ongoing efforts to create a safer, more just society. My ultimate goal is to work alongside fellow officers and community members to build a police force that is not only efficient but also deeply connected to the people it serves.</w:t>
      </w:r>
    </w:p>
    <w:p>
      <w:pPr>
        <w:pStyle w:val="BodyText"/>
      </w:pPr>
      <w:r>
        <w:t xml:space="preserve">Thank you for considering my application. I would be honored to discuss how my background and vision align with the needs of Nepal Kathmandu. Please feel free to contact me at [your email] or [your phone number] for further information. I look forward to the opportunity to contribute to this meaningful role.</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ce Officer Position in Nepal Kathmandu</dc:title>
  <dc:creator/>
  <dc:language>en</dc:language>
  <cp:keywords/>
  <dcterms:created xsi:type="dcterms:W3CDTF">2026-07-21T14:53:45Z</dcterms:created>
  <dcterms:modified xsi:type="dcterms:W3CDTF">2026-07-21T14:53:45Z</dcterms:modified>
</cp:coreProperties>
</file>

<file path=docProps/custom.xml><?xml version="1.0" encoding="utf-8"?>
<Properties xmlns="http://schemas.openxmlformats.org/officeDocument/2006/custom-properties" xmlns:vt="http://schemas.openxmlformats.org/officeDocument/2006/docPropsVTypes"/>
</file>